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8CD5B" w14:textId="77777777"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14:paraId="37EB0BED" w14:textId="77777777"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</w:t>
      </w:r>
      <w:r w:rsidR="0061732E">
        <w:rPr>
          <w:rFonts w:ascii="Times New Roman" w:hAnsi="Times New Roman" w:cs="Times New Roman"/>
          <w:i/>
          <w:sz w:val="24"/>
          <w:szCs w:val="24"/>
        </w:rPr>
        <w:t>medijske studije</w:t>
      </w:r>
      <w:r w:rsidRPr="00AC32AB">
        <w:rPr>
          <w:rFonts w:ascii="Times New Roman" w:hAnsi="Times New Roman" w:cs="Times New Roman"/>
          <w:i/>
          <w:sz w:val="24"/>
          <w:szCs w:val="24"/>
        </w:rPr>
        <w:t>)</w:t>
      </w:r>
    </w:p>
    <w:p w14:paraId="4F356434" w14:textId="77777777"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14:paraId="4E520850" w14:textId="77777777"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C15D4B5" w14:textId="77777777"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14:paraId="2C8DEFF5" w14:textId="2F81F629" w:rsidR="00140417" w:rsidRPr="0069351E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9351E">
        <w:rPr>
          <w:rFonts w:ascii="Times New Roman" w:hAnsi="Times New Roman" w:cs="Times New Roman"/>
          <w:b/>
          <w:sz w:val="24"/>
          <w:szCs w:val="24"/>
        </w:rPr>
        <w:t>Vestfalski sistem međunarodnih odnosa</w:t>
      </w:r>
      <w:r w:rsidR="00140417" w:rsidRPr="0069351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351E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2F2274">
        <w:rPr>
          <w:rFonts w:ascii="Times New Roman" w:hAnsi="Times New Roman" w:cs="Times New Roman"/>
          <w:b/>
          <w:sz w:val="24"/>
          <w:szCs w:val="24"/>
        </w:rPr>
        <w:t xml:space="preserve">107/20 - </w:t>
      </w:r>
      <w:r w:rsidR="0069351E">
        <w:rPr>
          <w:rFonts w:ascii="Times New Roman" w:hAnsi="Times New Roman" w:cs="Times New Roman"/>
          <w:b/>
          <w:sz w:val="24"/>
          <w:szCs w:val="24"/>
        </w:rPr>
        <w:t>25.03.</w:t>
      </w:r>
    </w:p>
    <w:p w14:paraId="5C3B596D" w14:textId="36A9CF7B" w:rsidR="00AC32AB" w:rsidRPr="00301E56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Francuska revolucija (osnovne karakteristike, ideje, događaji)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20/20+1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5.03.</w:t>
      </w:r>
    </w:p>
    <w:p w14:paraId="6BE2991D" w14:textId="61E8402A" w:rsid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Prvi svjetski rat (uzroci, učesnici, važnije bitke, posljedice)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01E56">
        <w:rPr>
          <w:rFonts w:ascii="Times New Roman" w:hAnsi="Times New Roman" w:cs="Times New Roman"/>
          <w:b/>
          <w:sz w:val="24"/>
          <w:szCs w:val="24"/>
        </w:rPr>
        <w:t>Međunarodni odnosi između dva svjetska rata</w:t>
      </w:r>
      <w:r w:rsidR="00C77EE2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15/20+2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5.03. </w:t>
      </w:r>
    </w:p>
    <w:p w14:paraId="2437BE0A" w14:textId="1EE8FCC8" w:rsidR="00301E56" w:rsidRPr="00301E56" w:rsidRDefault="00301E56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iod između dva svjetska rata 101/20+1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08.04.</w:t>
      </w:r>
    </w:p>
    <w:p w14:paraId="6F18EAAA" w14:textId="42AC5044" w:rsidR="00AC32AB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Drugi svjetski rat i karakteristike poslijeratnog svijeta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43/16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08.04.</w:t>
      </w:r>
    </w:p>
    <w:p w14:paraId="29EF62C9" w14:textId="77777777" w:rsidR="0061732E" w:rsidRPr="0061732E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9B4C4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AD8991" w14:textId="69BC2003" w:rsidR="0061732E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Hladni rat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33/20+2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15.04.</w:t>
      </w:r>
    </w:p>
    <w:p w14:paraId="1F8363A2" w14:textId="60520C8B" w:rsidR="00AC32AB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Politika detanta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06/20+2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15.04.</w:t>
      </w:r>
    </w:p>
    <w:p w14:paraId="0E91FD2B" w14:textId="11A395E2" w:rsidR="00AC32AB" w:rsidRPr="002F2274" w:rsidRDefault="002F2274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F2274">
        <w:rPr>
          <w:rFonts w:ascii="Times New Roman" w:hAnsi="Times New Roman" w:cs="Times New Roman"/>
          <w:b/>
          <w:sz w:val="24"/>
          <w:szCs w:val="24"/>
        </w:rPr>
        <w:t xml:space="preserve">Počeci </w:t>
      </w:r>
      <w:r w:rsidR="00AC32AB" w:rsidRPr="002F2274">
        <w:rPr>
          <w:rFonts w:ascii="Times New Roman" w:hAnsi="Times New Roman" w:cs="Times New Roman"/>
          <w:b/>
          <w:sz w:val="24"/>
          <w:szCs w:val="24"/>
        </w:rPr>
        <w:t>evropskog integrisanja</w:t>
      </w:r>
      <w:r>
        <w:rPr>
          <w:rFonts w:ascii="Times New Roman" w:hAnsi="Times New Roman" w:cs="Times New Roman"/>
          <w:b/>
          <w:sz w:val="24"/>
          <w:szCs w:val="24"/>
        </w:rPr>
        <w:t xml:space="preserve"> 118/20 – 15.04.</w:t>
      </w:r>
      <w:bookmarkStart w:id="0" w:name="_GoBack"/>
      <w:bookmarkEnd w:id="0"/>
    </w:p>
    <w:p w14:paraId="11AA20C2" w14:textId="1F640C09" w:rsidR="00AC32AB" w:rsidRPr="00301E56" w:rsidRDefault="0061732E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Institucije EU</w:t>
      </w:r>
      <w:r w:rsidR="00301E56">
        <w:rPr>
          <w:rFonts w:ascii="Times New Roman" w:hAnsi="Times New Roman" w:cs="Times New Roman"/>
          <w:b/>
          <w:sz w:val="24"/>
          <w:szCs w:val="24"/>
        </w:rPr>
        <w:t xml:space="preserve"> 109/20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2.04.</w:t>
      </w:r>
    </w:p>
    <w:p w14:paraId="46B7668D" w14:textId="205ACDF3" w:rsidR="00AC32AB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Širenje EU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27/20+1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2.04.</w:t>
      </w:r>
    </w:p>
    <w:p w14:paraId="04E61248" w14:textId="79CE5804" w:rsidR="00AC32AB" w:rsidRPr="008B43FC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43FC">
        <w:rPr>
          <w:rFonts w:ascii="Times New Roman" w:hAnsi="Times New Roman" w:cs="Times New Roman"/>
          <w:b/>
          <w:bCs/>
          <w:sz w:val="24"/>
          <w:szCs w:val="24"/>
        </w:rPr>
        <w:t>NATO (ideja kolektivne bezbjednosti, osnivanje, način funkcionisanja, primjeri konkretnih operacija, širenje NATO-a)</w:t>
      </w:r>
      <w:r w:rsidR="008B43FC">
        <w:rPr>
          <w:rFonts w:ascii="Times New Roman" w:hAnsi="Times New Roman" w:cs="Times New Roman"/>
          <w:b/>
          <w:bCs/>
          <w:sz w:val="24"/>
          <w:szCs w:val="24"/>
        </w:rPr>
        <w:t xml:space="preserve"> – 117/20</w:t>
      </w:r>
      <w:r w:rsidR="000B676D">
        <w:rPr>
          <w:rFonts w:ascii="Times New Roman" w:hAnsi="Times New Roman" w:cs="Times New Roman"/>
          <w:b/>
          <w:bCs/>
          <w:sz w:val="24"/>
          <w:szCs w:val="24"/>
        </w:rPr>
        <w:t xml:space="preserve"> – 29.04.</w:t>
      </w:r>
    </w:p>
    <w:p w14:paraId="09580C95" w14:textId="0168E81E" w:rsidR="00AC32AB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Put Crne Gore ka EU i NATO</w:t>
      </w:r>
      <w:r w:rsidR="001E1FD6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24/20+1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9.04.</w:t>
      </w:r>
    </w:p>
    <w:p w14:paraId="11E75AFE" w14:textId="4778BE86" w:rsidR="00AC32AB" w:rsidRPr="00301E56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1E56">
        <w:rPr>
          <w:rFonts w:ascii="Times New Roman" w:hAnsi="Times New Roman" w:cs="Times New Roman"/>
          <w:b/>
          <w:sz w:val="24"/>
          <w:szCs w:val="24"/>
        </w:rPr>
        <w:t>Novi svjetski poredak</w:t>
      </w:r>
      <w:r w:rsidR="009B4C4E" w:rsidRPr="00301E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01E56">
        <w:rPr>
          <w:rFonts w:ascii="Times New Roman" w:hAnsi="Times New Roman" w:cs="Times New Roman"/>
          <w:b/>
          <w:sz w:val="24"/>
          <w:szCs w:val="24"/>
        </w:rPr>
        <w:t>123/20+1</w:t>
      </w:r>
      <w:r w:rsidR="000B676D">
        <w:rPr>
          <w:rFonts w:ascii="Times New Roman" w:hAnsi="Times New Roman" w:cs="Times New Roman"/>
          <w:b/>
          <w:sz w:val="24"/>
          <w:szCs w:val="24"/>
        </w:rPr>
        <w:t xml:space="preserve"> – 29.04. </w:t>
      </w:r>
    </w:p>
    <w:p w14:paraId="739A71DA" w14:textId="4197CEBF" w:rsidR="00140417" w:rsidRPr="0061732E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Knjige za analizu (određena pog</w:t>
      </w:r>
      <w:r w:rsidR="00301E56">
        <w:rPr>
          <w:rFonts w:ascii="Times New Roman" w:hAnsi="Times New Roman" w:cs="Times New Roman"/>
          <w:sz w:val="24"/>
          <w:szCs w:val="24"/>
        </w:rPr>
        <w:t>+</w:t>
      </w:r>
      <w:r w:rsidRPr="0061732E">
        <w:rPr>
          <w:rFonts w:ascii="Times New Roman" w:hAnsi="Times New Roman" w:cs="Times New Roman"/>
          <w:sz w:val="24"/>
          <w:szCs w:val="24"/>
        </w:rPr>
        <w:t>lavlja k</w:t>
      </w:r>
      <w:r w:rsidR="009B4C4E" w:rsidRPr="0061732E">
        <w:rPr>
          <w:rFonts w:ascii="Times New Roman" w:hAnsi="Times New Roman" w:cs="Times New Roman"/>
          <w:sz w:val="24"/>
          <w:szCs w:val="24"/>
        </w:rPr>
        <w:t>oja će</w:t>
      </w:r>
      <w:r w:rsidR="001E1FD6" w:rsidRPr="0061732E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301E56">
        <w:rPr>
          <w:rFonts w:ascii="Times New Roman" w:hAnsi="Times New Roman" w:cs="Times New Roman"/>
          <w:sz w:val="24"/>
          <w:szCs w:val="24"/>
        </w:rPr>
        <w:t>)</w:t>
      </w:r>
    </w:p>
    <w:p w14:paraId="070E9F27" w14:textId="77777777" w:rsidR="00AC32AB" w:rsidRPr="0061732E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Američki izbor</w:t>
      </w:r>
      <w:r w:rsidR="00927BCE" w:rsidRPr="006173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C3E75" w14:textId="77777777" w:rsidR="00AC32AB" w:rsidRPr="0061732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14:paraId="25F4FD8D" w14:textId="2A0E0421" w:rsidR="00AC32AB" w:rsidRPr="002F1C62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F1C62">
        <w:rPr>
          <w:rFonts w:ascii="Times New Roman" w:hAnsi="Times New Roman" w:cs="Times New Roman"/>
          <w:b/>
          <w:sz w:val="24"/>
          <w:szCs w:val="24"/>
        </w:rPr>
        <w:t>Sukob civilizacija</w:t>
      </w:r>
      <w:r w:rsidR="00A91F7B" w:rsidRPr="002F1C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1C62">
        <w:rPr>
          <w:rFonts w:ascii="Times New Roman" w:hAnsi="Times New Roman" w:cs="Times New Roman"/>
          <w:b/>
          <w:sz w:val="24"/>
          <w:szCs w:val="24"/>
        </w:rPr>
        <w:t>– 129/20 – 06.05.</w:t>
      </w:r>
    </w:p>
    <w:p w14:paraId="42AFC50B" w14:textId="77777777" w:rsidR="00AC32AB" w:rsidRPr="0061732E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32E"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61732E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qQUAxS1ULCwAAAA="/>
  </w:docVars>
  <w:rsids>
    <w:rsidRoot w:val="00AC32AB"/>
    <w:rsid w:val="000B676D"/>
    <w:rsid w:val="00140417"/>
    <w:rsid w:val="001E1FD6"/>
    <w:rsid w:val="002F1C62"/>
    <w:rsid w:val="002F2274"/>
    <w:rsid w:val="00301E56"/>
    <w:rsid w:val="00311B39"/>
    <w:rsid w:val="004E509C"/>
    <w:rsid w:val="005D6C06"/>
    <w:rsid w:val="0061732E"/>
    <w:rsid w:val="006330AA"/>
    <w:rsid w:val="00665E60"/>
    <w:rsid w:val="0069351E"/>
    <w:rsid w:val="00842D6C"/>
    <w:rsid w:val="008B43FC"/>
    <w:rsid w:val="00927BCE"/>
    <w:rsid w:val="00970245"/>
    <w:rsid w:val="009B4C4E"/>
    <w:rsid w:val="00A20085"/>
    <w:rsid w:val="00A91F7B"/>
    <w:rsid w:val="00AC32AB"/>
    <w:rsid w:val="00C77EE2"/>
    <w:rsid w:val="00E30B39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F2EB4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ko</cp:lastModifiedBy>
  <cp:revision>25</cp:revision>
  <dcterms:created xsi:type="dcterms:W3CDTF">2015-09-24T11:20:00Z</dcterms:created>
  <dcterms:modified xsi:type="dcterms:W3CDTF">2021-03-11T17:40:00Z</dcterms:modified>
</cp:coreProperties>
</file>